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C5826" w:rsidRDefault="00DD7D21">
      <w:pPr>
        <w:pStyle w:val="Title"/>
        <w:jc w:val="center"/>
      </w:pPr>
      <w:bookmarkStart w:id="0" w:name="_v0twu2etnwkb" w:colFirst="0" w:colLast="0"/>
      <w:bookmarkEnd w:id="0"/>
      <w:r>
        <w:t>Penetration Testing Report</w:t>
      </w:r>
    </w:p>
    <w:p w14:paraId="7577A7F5" w14:textId="780B76C7" w:rsidR="00DD7D21" w:rsidRDefault="00DD7D21" w:rsidP="00DD7D21">
      <w:pPr>
        <w:pStyle w:val="Heading1"/>
      </w:pPr>
      <w:bookmarkStart w:id="1" w:name="_pjac2je3ttgf" w:colFirst="0" w:colLast="0"/>
      <w:bookmarkEnd w:id="1"/>
      <w:r>
        <w:t>Revision</w:t>
      </w:r>
    </w:p>
    <w:p w14:paraId="6AD89D63" w14:textId="6E78E485" w:rsidR="00C56265" w:rsidRPr="00C56265" w:rsidRDefault="00C56265" w:rsidP="00C56265">
      <w:r>
        <w:t xml:space="preserve">Version </w:t>
      </w:r>
      <w:r w:rsidR="00DA5F1C">
        <w:t>6</w:t>
      </w:r>
    </w:p>
    <w:p w14:paraId="0A734D88" w14:textId="4E2D6CA2" w:rsidR="00DD7D21" w:rsidRDefault="00DD7D21" w:rsidP="00DD7D21">
      <w:r>
        <w:fldChar w:fldCharType="begin"/>
      </w:r>
      <w:r>
        <w:instrText xml:space="preserve"> DATE \@ "M/d/yy h:mm am/pm" </w:instrText>
      </w:r>
      <w:r>
        <w:fldChar w:fldCharType="separate"/>
      </w:r>
      <w:r w:rsidR="00743564">
        <w:rPr>
          <w:noProof/>
        </w:rPr>
        <w:t>10/27/22 1:59 PM</w:t>
      </w:r>
      <w:r>
        <w:fldChar w:fldCharType="end"/>
      </w:r>
    </w:p>
    <w:p w14:paraId="449FC526" w14:textId="07CA6292" w:rsidR="00C56265" w:rsidRDefault="00C56265" w:rsidP="00C56265">
      <w:pPr>
        <w:pStyle w:val="Heading1"/>
      </w:pPr>
      <w:r>
        <w:t>SME</w:t>
      </w:r>
    </w:p>
    <w:p w14:paraId="405B2C14" w14:textId="0AA10DA0" w:rsidR="00C56265" w:rsidRDefault="00C56265" w:rsidP="00C56265">
      <w:pPr>
        <w:jc w:val="both"/>
      </w:pPr>
      <w:r>
        <w:t>Lucky Munro</w:t>
      </w:r>
      <w:r w:rsidR="00DA5F1C">
        <w:t>, Process</w:t>
      </w:r>
    </w:p>
    <w:p w14:paraId="1E6DCB38" w14:textId="7BD2B3F8" w:rsidR="00BF0609" w:rsidRDefault="00BF0609" w:rsidP="00C56265">
      <w:pPr>
        <w:jc w:val="both"/>
      </w:pPr>
      <w:r>
        <w:t>Charles Wilson</w:t>
      </w:r>
      <w:r w:rsidR="00DA5F1C">
        <w:t>, Process</w:t>
      </w:r>
    </w:p>
    <w:p w14:paraId="6FE9F9D2" w14:textId="64E53C64" w:rsidR="00DA5F1C" w:rsidRPr="00B33E14" w:rsidRDefault="00DA5F1C" w:rsidP="00C56265">
      <w:pPr>
        <w:jc w:val="both"/>
      </w:pPr>
      <w:r>
        <w:t>Matthew Bourdua, Report</w:t>
      </w:r>
    </w:p>
    <w:p w14:paraId="00000002" w14:textId="77777777" w:rsidR="00EC5826" w:rsidRDefault="00DD7D21">
      <w:pPr>
        <w:pStyle w:val="Heading1"/>
      </w:pPr>
      <w:r>
        <w:t>Abstract</w:t>
      </w:r>
    </w:p>
    <w:p w14:paraId="00000003" w14:textId="31D05BA3" w:rsidR="00EC5826" w:rsidRPr="00B33E14" w:rsidRDefault="00DD7D21">
      <w:pPr>
        <w:jc w:val="both"/>
      </w:pPr>
      <w:r w:rsidRPr="00B33E14">
        <w:t xml:space="preserve">This document describes the </w:t>
      </w:r>
      <w:r w:rsidR="00C56265">
        <w:t>process used</w:t>
      </w:r>
      <w:r w:rsidRPr="00B33E14">
        <w:t xml:space="preserve"> to </w:t>
      </w:r>
      <w:r w:rsidR="00B33E14">
        <w:t>produce a penetration testing report</w:t>
      </w:r>
      <w:r w:rsidRPr="00B33E14">
        <w:t>.</w:t>
      </w:r>
    </w:p>
    <w:p w14:paraId="00000004" w14:textId="77777777" w:rsidR="00EC5826" w:rsidRDefault="00DD7D21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720BCCED" w:rsidR="00EC5826" w:rsidRPr="00680845" w:rsidRDefault="00680845">
      <w:pPr>
        <w:jc w:val="both"/>
      </w:pPr>
      <w:r>
        <w:t>Security</w:t>
      </w:r>
      <w:r w:rsidRPr="00D174D2">
        <w:t xml:space="preserve"> / </w:t>
      </w:r>
      <w:r>
        <w:t>Vulnerability Assessment Analyst</w:t>
      </w:r>
    </w:p>
    <w:p w14:paraId="00000006" w14:textId="77777777" w:rsidR="00EC5826" w:rsidRDefault="00DD7D21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D4B2D71" w:rsidR="00EC5826" w:rsidRPr="00B33E14" w:rsidRDefault="00B33E14">
      <w:pPr>
        <w:jc w:val="both"/>
      </w:pPr>
      <w:r>
        <w:t xml:space="preserve">This document is motivated by the need to have whole-system, security-related feedback in the development of safety-critical, cyber-physical systems for certification of compliance to standards such as </w:t>
      </w:r>
      <w:r w:rsidRPr="00BF0609">
        <w:rPr>
          <w:b/>
          <w:bCs/>
        </w:rPr>
        <w:t>ISO 21434</w:t>
      </w:r>
      <w:r>
        <w:t xml:space="preserve"> and </w:t>
      </w:r>
      <w:r w:rsidR="00BF0609" w:rsidRPr="00BF0609">
        <w:rPr>
          <w:b/>
          <w:bCs/>
        </w:rPr>
        <w:t xml:space="preserve">ISO </w:t>
      </w:r>
      <w:r w:rsidRPr="00BF0609">
        <w:rPr>
          <w:b/>
          <w:bCs/>
        </w:rPr>
        <w:t>26262</w:t>
      </w:r>
      <w:r w:rsidR="00DD7D21" w:rsidRPr="00B33E14">
        <w:t>.</w:t>
      </w:r>
    </w:p>
    <w:p w14:paraId="2FDA3061" w14:textId="77777777" w:rsidR="00C56265" w:rsidRDefault="00C56265" w:rsidP="00C56265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07ECE35" w14:textId="2A4E2BBE" w:rsidR="00C56265" w:rsidRDefault="00C56265" w:rsidP="00C5626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BF060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BF060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BB9A057" w14:textId="77777777" w:rsidR="00C56265" w:rsidRDefault="00000000" w:rsidP="00C56265">
      <w:pPr>
        <w:pStyle w:val="FirstParagraph"/>
        <w:jc w:val="both"/>
      </w:pPr>
      <w:hyperlink r:id="rId7" w:history="1">
        <w:r w:rsidR="00C5626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27797F2" w14:textId="77777777" w:rsidR="00304234" w:rsidRDefault="00304234">
      <w:pPr>
        <w:rPr>
          <w:sz w:val="40"/>
          <w:szCs w:val="40"/>
        </w:rPr>
      </w:pPr>
      <w:r>
        <w:br w:type="page"/>
      </w:r>
    </w:p>
    <w:p w14:paraId="00000008" w14:textId="03782031" w:rsidR="00EC5826" w:rsidRDefault="00DD7D21">
      <w:pPr>
        <w:pStyle w:val="Heading1"/>
      </w:pPr>
      <w:r>
        <w:lastRenderedPageBreak/>
        <w:t>Overview</w:t>
      </w:r>
    </w:p>
    <w:p w14:paraId="00000009" w14:textId="1F2EAEE5" w:rsidR="00EC5826" w:rsidRDefault="00B33E14" w:rsidP="00BF0609">
      <w:pPr>
        <w:spacing w:after="240"/>
        <w:jc w:val="both"/>
      </w:pPr>
      <w:r>
        <w:t>Although the quality of feedback from the compiler, static and dynamic analysis tools, and fuzz testing provides a great deal of insight into security-related issues, they generally only expose possible security issues. Penetration testing provides analysis into possible real-world attacks on the system as a whole and exploits only achievable through taking advantage of multiple security deficiencies.</w:t>
      </w:r>
    </w:p>
    <w:p w14:paraId="5CF8387E" w14:textId="69ED50C8" w:rsidR="00BF0609" w:rsidRDefault="00BF0609" w:rsidP="00BF0609">
      <w:pPr>
        <w:spacing w:after="240"/>
        <w:jc w:val="both"/>
      </w:pPr>
      <w:r>
        <w:t>The following shows the workflow used:</w:t>
      </w:r>
    </w:p>
    <w:p w14:paraId="5040EBB6" w14:textId="33940624" w:rsidR="00BF0609" w:rsidRPr="00B33E14" w:rsidRDefault="00BF0609" w:rsidP="00BF0609">
      <w:pPr>
        <w:spacing w:after="240"/>
        <w:jc w:val="both"/>
      </w:pPr>
      <w:r>
        <w:rPr>
          <w:noProof/>
        </w:rPr>
        <w:drawing>
          <wp:inline distT="0" distB="0" distL="0" distR="0" wp14:anchorId="50BC6905" wp14:editId="41A885DA">
            <wp:extent cx="5905050" cy="1761067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050" cy="176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C94C" w14:textId="77777777" w:rsidR="00C56265" w:rsidRDefault="00C56265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5BB07AD3" w:rsidR="00EC5826" w:rsidRDefault="00C56265">
      <w:pPr>
        <w:pStyle w:val="Heading1"/>
      </w:pPr>
      <w:r>
        <w:lastRenderedPageBreak/>
        <w:t>Process</w:t>
      </w:r>
    </w:p>
    <w:p w14:paraId="2540A8EF" w14:textId="6E87D73F" w:rsidR="00BF0609" w:rsidRDefault="00BF0609" w:rsidP="00BF0609">
      <w:pPr>
        <w:pStyle w:val="Heading2"/>
      </w:pPr>
      <w:r>
        <w:t>Discovery</w:t>
      </w:r>
    </w:p>
    <w:p w14:paraId="3C9D937E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16F2349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302B3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43D6" w14:textId="5EE5069A" w:rsidR="00BF0609" w:rsidRDefault="00BF0609" w:rsidP="00956034">
            <w:pPr>
              <w:widowControl w:val="0"/>
              <w:spacing w:line="240" w:lineRule="auto"/>
            </w:pPr>
            <w:r>
              <w:t>SUT knowledge</w:t>
            </w:r>
          </w:p>
        </w:tc>
      </w:tr>
      <w:tr w:rsidR="00BF0609" w14:paraId="12894B58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D797F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D5A99" w14:textId="524D55A3" w:rsidR="00BF0609" w:rsidRDefault="00BF0609" w:rsidP="00956034">
            <w:pPr>
              <w:widowControl w:val="0"/>
              <w:spacing w:line="240" w:lineRule="auto"/>
            </w:pPr>
            <w:r>
              <w:t>Attack vector candidates</w:t>
            </w:r>
          </w:p>
        </w:tc>
      </w:tr>
      <w:tr w:rsidR="00BF0609" w14:paraId="04A8D4B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1C257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5476A" w14:textId="779567DB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  <w:p w14:paraId="53218A1E" w14:textId="0B1BB591" w:rsidR="00BF0609" w:rsidRDefault="00BC226B" w:rsidP="00956034">
            <w:pPr>
              <w:widowControl w:val="0"/>
              <w:spacing w:line="240" w:lineRule="auto"/>
            </w:pPr>
            <w:r>
              <w:t>Supplier SME</w:t>
            </w:r>
            <w:r w:rsidR="00BF0609">
              <w:t xml:space="preserve"> (optional)</w:t>
            </w:r>
          </w:p>
          <w:p w14:paraId="48BC8E38" w14:textId="2890CADB" w:rsidR="00BF0609" w:rsidRDefault="00BC226B" w:rsidP="00956034">
            <w:pPr>
              <w:widowControl w:val="0"/>
              <w:spacing w:line="240" w:lineRule="auto"/>
            </w:pPr>
            <w:r>
              <w:t>Development SME</w:t>
            </w:r>
            <w:r w:rsidR="00BF0609">
              <w:t xml:space="preserve"> (optional)</w:t>
            </w:r>
          </w:p>
        </w:tc>
      </w:tr>
    </w:tbl>
    <w:p w14:paraId="5BF4FFD7" w14:textId="77777777" w:rsidR="00BF0609" w:rsidRDefault="00BF0609" w:rsidP="00BF0609"/>
    <w:p w14:paraId="6107BE02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4B38BCDD" wp14:editId="5DD1B06D">
            <wp:extent cx="3580016" cy="4410647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016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49F1" w14:textId="77777777" w:rsidR="00BF0609" w:rsidRDefault="00BF0609" w:rsidP="00BF0609">
      <w:pPr>
        <w:jc w:val="center"/>
      </w:pPr>
    </w:p>
    <w:p w14:paraId="567C79D8" w14:textId="41C70C53" w:rsidR="00A72F0E" w:rsidRDefault="00DB4A77" w:rsidP="00BF0609">
      <w:pPr>
        <w:spacing w:after="240"/>
        <w:jc w:val="both"/>
      </w:pPr>
      <w:r>
        <w:t xml:space="preserve">The </w:t>
      </w:r>
      <w:r w:rsidR="00A72F0E">
        <w:t>S</w:t>
      </w:r>
      <w:r>
        <w:t xml:space="preserve">ecurity SME with the possible assistance of the </w:t>
      </w:r>
      <w:r w:rsidR="00A72F0E">
        <w:t>S</w:t>
      </w:r>
      <w:r>
        <w:t xml:space="preserve">upplier </w:t>
      </w:r>
      <w:r w:rsidR="00A72F0E">
        <w:t xml:space="preserve">SME </w:t>
      </w:r>
      <w:r>
        <w:t xml:space="preserve">and </w:t>
      </w:r>
      <w:r w:rsidR="00A72F0E">
        <w:t>D</w:t>
      </w:r>
      <w:r>
        <w:t>evelopment SME</w:t>
      </w:r>
      <w:r w:rsidR="00BF0609" w:rsidRPr="00DB4A77">
        <w:t xml:space="preserve"> </w:t>
      </w:r>
      <w:r>
        <w:t>review the</w:t>
      </w:r>
      <w:r w:rsidRPr="00DB4A77">
        <w:t xml:space="preserve"> </w:t>
      </w:r>
      <w:r>
        <w:rPr>
          <w:b/>
          <w:bCs/>
        </w:rPr>
        <w:t>SUT knowledge</w:t>
      </w:r>
      <w:r w:rsidRPr="00DB4A77">
        <w:rPr>
          <w:b/>
          <w:bCs/>
        </w:rPr>
        <w:t xml:space="preserve"> </w:t>
      </w:r>
      <w:r w:rsidR="00A72F0E">
        <w:t xml:space="preserve">and create a list of </w:t>
      </w:r>
      <w:r w:rsidR="00A72F0E" w:rsidRPr="00A72F0E">
        <w:rPr>
          <w:b/>
          <w:bCs/>
        </w:rPr>
        <w:t>Attack Vector Candidates</w:t>
      </w:r>
      <w:r w:rsidR="00A72F0E">
        <w:t xml:space="preserve"> to be used for penetration testing</w:t>
      </w:r>
      <w:r w:rsidR="00BF0609" w:rsidRPr="00DB4A77">
        <w:t>.</w:t>
      </w:r>
    </w:p>
    <w:p w14:paraId="3F5A4A18" w14:textId="1EC2B649" w:rsidR="002B3F89" w:rsidRDefault="002B3F89" w:rsidP="00C347BC">
      <w:pPr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is activity can be done in parallel with the </w:t>
      </w:r>
      <w:r w:rsidRPr="002B3F89">
        <w:rPr>
          <w:b/>
          <w:bCs/>
        </w:rPr>
        <w:t>Scoping</w:t>
      </w:r>
      <w:r>
        <w:t xml:space="preserve"> activity.</w:t>
      </w:r>
      <w:r>
        <w:br w:type="page"/>
      </w:r>
    </w:p>
    <w:p w14:paraId="02EB0CD7" w14:textId="21633D63" w:rsidR="00BF0609" w:rsidRDefault="00BF0609" w:rsidP="00BF0609">
      <w:pPr>
        <w:pStyle w:val="Heading2"/>
      </w:pPr>
      <w:r>
        <w:lastRenderedPageBreak/>
        <w:t>Scoping</w:t>
      </w:r>
    </w:p>
    <w:p w14:paraId="0E5834DA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C8E2F1D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F0512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877E2" w14:textId="77777777" w:rsidR="00BF0609" w:rsidRDefault="00BC226B" w:rsidP="00956034">
            <w:pPr>
              <w:widowControl w:val="0"/>
              <w:spacing w:line="240" w:lineRule="auto"/>
            </w:pPr>
            <w:r>
              <w:t>Known vulnerabilities</w:t>
            </w:r>
          </w:p>
          <w:p w14:paraId="66657033" w14:textId="6F42AE93" w:rsidR="00BC226B" w:rsidRDefault="00BC226B" w:rsidP="00956034">
            <w:pPr>
              <w:widowControl w:val="0"/>
              <w:spacing w:line="240" w:lineRule="auto"/>
            </w:pPr>
            <w:r>
              <w:t>Methodology knowledge</w:t>
            </w:r>
          </w:p>
        </w:tc>
      </w:tr>
      <w:tr w:rsidR="00BF0609" w14:paraId="72186521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B25C8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2B576" w14:textId="7F87782F" w:rsidR="00BF0609" w:rsidRDefault="00BC226B" w:rsidP="00956034">
            <w:pPr>
              <w:widowControl w:val="0"/>
              <w:spacing w:line="240" w:lineRule="auto"/>
            </w:pPr>
            <w:r>
              <w:t>Test scope</w:t>
            </w:r>
          </w:p>
        </w:tc>
      </w:tr>
      <w:tr w:rsidR="00BF0609" w14:paraId="6E1FECF9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EC872B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6F19E" w14:textId="59F86E78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D2FD99" w14:textId="77777777" w:rsidR="00BF0609" w:rsidRDefault="00BF0609" w:rsidP="00BF0609"/>
    <w:p w14:paraId="0E57C69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8F8C9BA" wp14:editId="5A07D3A9">
            <wp:extent cx="3579552" cy="441007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244" cy="4410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ACAA0" w14:textId="77777777" w:rsidR="00BF0609" w:rsidRDefault="00BF0609" w:rsidP="00BF0609">
      <w:pPr>
        <w:jc w:val="center"/>
      </w:pPr>
    </w:p>
    <w:p w14:paraId="13EC3D4F" w14:textId="75DE6368" w:rsidR="00BF0609" w:rsidRDefault="00A72F0E" w:rsidP="00BF0609">
      <w:pPr>
        <w:spacing w:after="240"/>
        <w:jc w:val="both"/>
      </w:pPr>
      <w:r>
        <w:t xml:space="preserve">Using the </w:t>
      </w:r>
      <w:r w:rsidRPr="00A72F0E">
        <w:rPr>
          <w:b/>
          <w:bCs/>
        </w:rPr>
        <w:t>Known Vulnerabilities</w:t>
      </w:r>
      <w:r>
        <w:t xml:space="preserve"> of the system to be tested and penetration testing </w:t>
      </w:r>
      <w:r w:rsidRPr="00A72F0E">
        <w:rPr>
          <w:b/>
          <w:bCs/>
        </w:rPr>
        <w:t>Methodology Knowledge</w:t>
      </w:r>
      <w:r w:rsidR="005F723D">
        <w:rPr>
          <w:b/>
          <w:bCs/>
        </w:rPr>
        <w:t xml:space="preserve"> </w:t>
      </w:r>
      <w:r w:rsidR="005F723D" w:rsidRPr="005F723D">
        <w:rPr>
          <w:b/>
          <w:bCs/>
          <w:color w:val="0070C0"/>
          <w:vertAlign w:val="superscript"/>
        </w:rPr>
        <w:t>[4, 5, 6, 7]</w:t>
      </w:r>
      <w:r>
        <w:t>, t</w:t>
      </w:r>
      <w:r w:rsidR="00BF0609" w:rsidRPr="00A72F0E">
        <w:t xml:space="preserve">he </w:t>
      </w:r>
      <w:r>
        <w:t>Security SME</w:t>
      </w:r>
      <w:r w:rsidR="00BF0609" w:rsidRPr="00A72F0E">
        <w:t xml:space="preserve"> </w:t>
      </w:r>
      <w:r>
        <w:t xml:space="preserve">establishes a scope for the penetration testing efforts which is documented in the </w:t>
      </w:r>
      <w:r w:rsidRPr="00A72F0E">
        <w:rPr>
          <w:b/>
          <w:bCs/>
        </w:rPr>
        <w:t>Test Scope</w:t>
      </w:r>
      <w:r>
        <w:t xml:space="preserve"> document</w:t>
      </w:r>
      <w:r w:rsidR="00BF0609" w:rsidRPr="00A72F0E">
        <w:t>.</w:t>
      </w:r>
      <w:r>
        <w:t xml:space="preserve"> If new understanding of the system to be tested is discovered, a </w:t>
      </w:r>
      <w:r w:rsidRPr="00A72F0E">
        <w:rPr>
          <w:b/>
          <w:bCs/>
        </w:rPr>
        <w:t>Discovered Knowledge</w:t>
      </w:r>
      <w:r>
        <w:t xml:space="preserve"> notification is generated.</w:t>
      </w:r>
    </w:p>
    <w:p w14:paraId="632F384F" w14:textId="2B1C8D0E" w:rsidR="00A72F0E" w:rsidRDefault="00A72F0E" w:rsidP="00A72F0E">
      <w:pPr>
        <w:spacing w:after="240"/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 w:rsidRPr="00A72F0E">
        <w:rPr>
          <w:b/>
          <w:bCs/>
        </w:rPr>
        <w:t>Discovered Knowledge</w:t>
      </w:r>
      <w:r>
        <w:t xml:space="preserve"> notification is a conceptual construct. In practice, steps will be taken to integrate this new information into the </w:t>
      </w:r>
      <w:r w:rsidRPr="00A72F0E">
        <w:rPr>
          <w:b/>
          <w:bCs/>
        </w:rPr>
        <w:t>SUT knowledge</w:t>
      </w:r>
      <w:r>
        <w:t>.</w:t>
      </w:r>
    </w:p>
    <w:p w14:paraId="43CC85C9" w14:textId="7EE76CDE" w:rsidR="002B3F89" w:rsidRDefault="002B3F89" w:rsidP="00C347BC">
      <w:pPr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is activity can be done in parallel with the </w:t>
      </w:r>
      <w:r>
        <w:rPr>
          <w:b/>
          <w:bCs/>
        </w:rPr>
        <w:t>Discovery</w:t>
      </w:r>
      <w:r>
        <w:t xml:space="preserve"> activity.</w:t>
      </w:r>
      <w:r>
        <w:br w:type="page"/>
      </w:r>
    </w:p>
    <w:p w14:paraId="62B2EB81" w14:textId="63FE7F8C" w:rsidR="00BF0609" w:rsidRDefault="00BF0609" w:rsidP="00BF0609">
      <w:pPr>
        <w:pStyle w:val="Heading2"/>
      </w:pPr>
      <w:r>
        <w:lastRenderedPageBreak/>
        <w:t>Attack Vector Refinement</w:t>
      </w:r>
    </w:p>
    <w:p w14:paraId="05018C82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C809CD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78062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3FB38" w14:textId="77777777" w:rsidR="00BF0609" w:rsidRDefault="00BC226B" w:rsidP="00956034">
            <w:pPr>
              <w:widowControl w:val="0"/>
              <w:spacing w:line="240" w:lineRule="auto"/>
            </w:pPr>
            <w:r>
              <w:t>Attack vector candidates</w:t>
            </w:r>
          </w:p>
          <w:p w14:paraId="429014F4" w14:textId="5A0BDE7D" w:rsidR="00BC226B" w:rsidRDefault="00BC226B" w:rsidP="00956034">
            <w:pPr>
              <w:widowControl w:val="0"/>
              <w:spacing w:line="240" w:lineRule="auto"/>
            </w:pPr>
            <w:r>
              <w:t>Test scope</w:t>
            </w:r>
          </w:p>
        </w:tc>
      </w:tr>
      <w:tr w:rsidR="00BF0609" w14:paraId="3AD08A6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0EF4B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41C5A" w14:textId="224D0347" w:rsidR="00BF0609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00DDAECC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5A65D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21508" w14:textId="7D0C5C97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387883F" w14:textId="77777777" w:rsidR="00BF0609" w:rsidRDefault="00BF0609" w:rsidP="00BF0609"/>
    <w:p w14:paraId="1182C550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AAD04CA" wp14:editId="5154D766">
            <wp:extent cx="3970020" cy="4410212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522" cy="44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46A2" w14:textId="77777777" w:rsidR="00BF0609" w:rsidRDefault="00BF0609" w:rsidP="00BF0609">
      <w:pPr>
        <w:jc w:val="center"/>
      </w:pPr>
    </w:p>
    <w:p w14:paraId="59F0B979" w14:textId="6E658945" w:rsidR="000A3024" w:rsidRDefault="000A3024" w:rsidP="000A3024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Scope</w:t>
      </w:r>
      <w:r>
        <w:t>, t</w:t>
      </w:r>
      <w:r w:rsidRPr="00A72F0E">
        <w:t xml:space="preserve">he </w:t>
      </w:r>
      <w:r>
        <w:t>Security SME</w:t>
      </w:r>
      <w:r w:rsidRPr="00A72F0E">
        <w:t xml:space="preserve"> </w:t>
      </w:r>
      <w:r>
        <w:t xml:space="preserve">refines the </w:t>
      </w:r>
      <w:r>
        <w:rPr>
          <w:b/>
          <w:bCs/>
        </w:rPr>
        <w:t>Attack Vector Candidates</w:t>
      </w:r>
      <w:r>
        <w:t xml:space="preserve"> to those applicable to the scope</w:t>
      </w:r>
      <w:r w:rsidRPr="00A72F0E">
        <w:t>.</w:t>
      </w:r>
      <w:r>
        <w:t xml:space="preserve"> A </w:t>
      </w:r>
      <w:r>
        <w:rPr>
          <w:b/>
          <w:bCs/>
        </w:rPr>
        <w:t>Refined Attack Vectors</w:t>
      </w:r>
      <w:r>
        <w:t xml:space="preserve"> list is generated. If an attack vector is rejected for reasons other than scope, a </w:t>
      </w:r>
      <w:r>
        <w:rPr>
          <w:b/>
          <w:bCs/>
        </w:rPr>
        <w:t>Rejected Attack Vector</w:t>
      </w:r>
      <w:r>
        <w:t xml:space="preserve"> notification is generated.</w:t>
      </w:r>
    </w:p>
    <w:p w14:paraId="26A7BF67" w14:textId="5A43FAB4" w:rsidR="00BF0609" w:rsidRDefault="000A3024" w:rsidP="00C347BC">
      <w:pPr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>
        <w:rPr>
          <w:b/>
          <w:bCs/>
        </w:rPr>
        <w:t>Rejected Attack Vector</w:t>
      </w:r>
      <w:r>
        <w:t xml:space="preserve"> notification is a conceptual construct. In practice, steps will be taken to integrate this information into the </w:t>
      </w:r>
      <w:r w:rsidRPr="00A72F0E">
        <w:rPr>
          <w:b/>
          <w:bCs/>
        </w:rPr>
        <w:t>SUT knowledge</w:t>
      </w:r>
      <w:r>
        <w:t>.</w:t>
      </w:r>
      <w:r w:rsidR="00BF0609">
        <w:br w:type="page"/>
      </w:r>
    </w:p>
    <w:p w14:paraId="0C66993B" w14:textId="3C1D6AA3" w:rsidR="00BF0609" w:rsidRDefault="00BF0609" w:rsidP="00BF0609">
      <w:pPr>
        <w:pStyle w:val="Heading2"/>
      </w:pPr>
      <w:r>
        <w:lastRenderedPageBreak/>
        <w:t>Equipment Identification</w:t>
      </w:r>
    </w:p>
    <w:p w14:paraId="5711127F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51FCEDB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FF767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09564" w14:textId="1BF624E3" w:rsidR="00BF0609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10BAC949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4F83D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1A5A" w14:textId="394E47B2" w:rsidR="00BF0609" w:rsidRDefault="00BC226B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6FAE94B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C8C025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98F62" w14:textId="261A1C2E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178C22D3" w14:textId="77777777" w:rsidR="00BF0609" w:rsidRDefault="00BF0609" w:rsidP="00BF0609"/>
    <w:p w14:paraId="7620B351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53213373" wp14:editId="3FDE7590">
            <wp:extent cx="3413760" cy="4410479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472" cy="4416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C333E" w14:textId="77777777" w:rsidR="00BF0609" w:rsidRDefault="00BF0609" w:rsidP="00BF0609">
      <w:pPr>
        <w:jc w:val="center"/>
      </w:pPr>
    </w:p>
    <w:p w14:paraId="6CAF6254" w14:textId="13A40036" w:rsidR="002B3F89" w:rsidRDefault="000A3024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Refined Attack Vectors</w:t>
      </w:r>
      <w:r>
        <w:t>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 xml:space="preserve">identifies </w:t>
      </w:r>
      <w:r w:rsidR="002B3F89">
        <w:t>and procures the equipment necessary to carry out the penetration testing</w:t>
      </w:r>
      <w:r w:rsidRPr="00A72F0E">
        <w:t>.</w:t>
      </w:r>
      <w:r>
        <w:t xml:space="preserve"> A </w:t>
      </w:r>
      <w:r w:rsidR="002B3F89">
        <w:rPr>
          <w:b/>
          <w:bCs/>
        </w:rPr>
        <w:t>Test Equipment</w:t>
      </w:r>
      <w:r>
        <w:t xml:space="preserve"> list is generated.</w:t>
      </w:r>
    </w:p>
    <w:p w14:paraId="2F0D6509" w14:textId="3DCF47C3" w:rsidR="00BF0609" w:rsidRDefault="00BF0609" w:rsidP="000A3024">
      <w:r>
        <w:br w:type="page"/>
      </w:r>
    </w:p>
    <w:p w14:paraId="2FE9D98C" w14:textId="7FC19781" w:rsidR="00BF0609" w:rsidRDefault="00BF0609" w:rsidP="00BF0609">
      <w:pPr>
        <w:pStyle w:val="Heading2"/>
      </w:pPr>
      <w:r>
        <w:lastRenderedPageBreak/>
        <w:t>Penetration Test Documentation</w:t>
      </w:r>
    </w:p>
    <w:p w14:paraId="394B8A14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63F82E8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FD004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A1ECF" w14:textId="77777777" w:rsidR="00BF0609" w:rsidRDefault="00BC226B" w:rsidP="00956034">
            <w:pPr>
              <w:widowControl w:val="0"/>
              <w:spacing w:line="240" w:lineRule="auto"/>
            </w:pPr>
            <w:r>
              <w:t>System under test</w:t>
            </w:r>
          </w:p>
          <w:p w14:paraId="02006390" w14:textId="3C1384DE" w:rsidR="00BC226B" w:rsidRDefault="00BC226B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6D9D451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DD91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4C1D8" w14:textId="555473BE" w:rsidR="00BF0609" w:rsidRDefault="00BC226B" w:rsidP="00956034">
            <w:pPr>
              <w:widowControl w:val="0"/>
              <w:spacing w:line="240" w:lineRule="auto"/>
            </w:pPr>
            <w:r>
              <w:t>Test setup documentation</w:t>
            </w:r>
          </w:p>
        </w:tc>
      </w:tr>
      <w:tr w:rsidR="00BF0609" w14:paraId="5DAC1FC1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1A54E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0D945" w14:textId="5DCDEDB5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F4B1A56" w14:textId="77777777" w:rsidR="00BF0609" w:rsidRDefault="00BF0609" w:rsidP="00BF0609"/>
    <w:p w14:paraId="6F3E2C4E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776D760" wp14:editId="4948F6DC">
            <wp:extent cx="4387175" cy="43871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514" cy="439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6AF16" w14:textId="77777777" w:rsidR="00BF0609" w:rsidRDefault="00BF0609" w:rsidP="00BF0609">
      <w:pPr>
        <w:jc w:val="center"/>
      </w:pPr>
    </w:p>
    <w:p w14:paraId="0EAA88FD" w14:textId="3F0108BB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Equipment</w:t>
      </w:r>
      <w:r>
        <w:t xml:space="preserve"> list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 xml:space="preserve">reviews the </w:t>
      </w:r>
      <w:r>
        <w:rPr>
          <w:b/>
          <w:bCs/>
        </w:rPr>
        <w:t>System Under Test</w:t>
      </w:r>
      <w:r>
        <w:t xml:space="preserve"> to determine how the system should be instrumented with the </w:t>
      </w:r>
      <w:r w:rsidRPr="002B3F89">
        <w:rPr>
          <w:b/>
          <w:bCs/>
        </w:rPr>
        <w:t>Test Equipment</w:t>
      </w:r>
      <w:r w:rsidRPr="00A72F0E">
        <w:t>.</w:t>
      </w:r>
      <w:r>
        <w:t xml:space="preserve"> A </w:t>
      </w:r>
      <w:r>
        <w:rPr>
          <w:b/>
          <w:bCs/>
        </w:rPr>
        <w:t>Test Setup Documentation</w:t>
      </w:r>
      <w:r>
        <w:t xml:space="preserve"> document is generated.</w:t>
      </w:r>
    </w:p>
    <w:p w14:paraId="7DB0C2F2" w14:textId="32A4D0D7" w:rsidR="00BF0609" w:rsidRDefault="00BF0609" w:rsidP="002B3F89">
      <w:r>
        <w:br w:type="page"/>
      </w:r>
    </w:p>
    <w:p w14:paraId="0133C9E2" w14:textId="2752FA5F" w:rsidR="00BF0609" w:rsidRDefault="00BF0609" w:rsidP="00BF0609">
      <w:pPr>
        <w:pStyle w:val="Heading2"/>
      </w:pPr>
      <w:r>
        <w:lastRenderedPageBreak/>
        <w:t>Create Penetration Test Plan</w:t>
      </w:r>
    </w:p>
    <w:p w14:paraId="3AD4A244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22C785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61E944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7FD4B" w14:textId="77777777" w:rsidR="00BF0609" w:rsidRDefault="00BC226B" w:rsidP="00956034">
            <w:pPr>
              <w:widowControl w:val="0"/>
              <w:spacing w:line="240" w:lineRule="auto"/>
            </w:pPr>
            <w:r>
              <w:t>Test setup documentation</w:t>
            </w:r>
          </w:p>
          <w:p w14:paraId="693E9D7B" w14:textId="0C3A87EA" w:rsidR="00BC226B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4883906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11505D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7CC40" w14:textId="51C9FFEF" w:rsidR="00BF0609" w:rsidRDefault="00BC226B" w:rsidP="00956034">
            <w:pPr>
              <w:widowControl w:val="0"/>
              <w:spacing w:line="240" w:lineRule="auto"/>
            </w:pPr>
            <w:r>
              <w:t>Test plan</w:t>
            </w:r>
          </w:p>
        </w:tc>
      </w:tr>
      <w:tr w:rsidR="00BF0609" w14:paraId="373E611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46F755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6A395" w14:textId="746C48F8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6F1ED67D" w14:textId="77777777" w:rsidR="00BF0609" w:rsidRDefault="00BF0609" w:rsidP="00BF0609"/>
    <w:p w14:paraId="0D176948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2656615B" wp14:editId="2C619DE2">
            <wp:extent cx="4395173" cy="438691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173" cy="4386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EA9F9" w14:textId="77777777" w:rsidR="00BF0609" w:rsidRDefault="00BF0609" w:rsidP="00BF0609">
      <w:pPr>
        <w:jc w:val="center"/>
      </w:pPr>
    </w:p>
    <w:p w14:paraId="75AF04A4" w14:textId="2D12AE5B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Setup Documentation</w:t>
      </w:r>
      <w:r>
        <w:t xml:space="preserve"> and </w:t>
      </w:r>
      <w:r w:rsidRPr="002B3F89">
        <w:rPr>
          <w:b/>
          <w:bCs/>
        </w:rPr>
        <w:t>Refined Attack Vectors</w:t>
      </w:r>
      <w:r>
        <w:t>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>creates a plan to be used for penetration testing</w:t>
      </w:r>
      <w:r w:rsidRPr="00A72F0E">
        <w:t>.</w:t>
      </w:r>
      <w:r>
        <w:t xml:space="preserve"> A </w:t>
      </w:r>
      <w:r>
        <w:rPr>
          <w:b/>
          <w:bCs/>
        </w:rPr>
        <w:t>Test Plan</w:t>
      </w:r>
      <w:r>
        <w:t xml:space="preserve"> document is generated.</w:t>
      </w:r>
    </w:p>
    <w:p w14:paraId="493919D0" w14:textId="394E4798" w:rsidR="00BF0609" w:rsidRDefault="00BF0609" w:rsidP="002B3F89">
      <w:r>
        <w:br w:type="page"/>
      </w:r>
    </w:p>
    <w:p w14:paraId="2EA01934" w14:textId="0AC324E5" w:rsidR="00BF0609" w:rsidRDefault="00BF0609" w:rsidP="00BF0609">
      <w:pPr>
        <w:pStyle w:val="Heading2"/>
      </w:pPr>
      <w:r>
        <w:lastRenderedPageBreak/>
        <w:t>Penetration Test Setup</w:t>
      </w:r>
    </w:p>
    <w:p w14:paraId="4EF3B529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9FBD7E2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79B47E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B67D3" w14:textId="77777777" w:rsidR="00BF0609" w:rsidRDefault="00BC226B" w:rsidP="00956034">
            <w:pPr>
              <w:widowControl w:val="0"/>
              <w:spacing w:line="240" w:lineRule="auto"/>
            </w:pPr>
            <w:r>
              <w:t>System under test</w:t>
            </w:r>
          </w:p>
          <w:p w14:paraId="2880A4AE" w14:textId="77777777" w:rsidR="00BC226B" w:rsidRDefault="00BC226B" w:rsidP="00956034">
            <w:pPr>
              <w:widowControl w:val="0"/>
              <w:spacing w:line="240" w:lineRule="auto"/>
            </w:pPr>
            <w:r>
              <w:t>Test plan</w:t>
            </w:r>
          </w:p>
          <w:p w14:paraId="360E345E" w14:textId="630876D1" w:rsidR="005F798E" w:rsidRDefault="005F798E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7802EA6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95DBD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D5217" w14:textId="4DF9967F" w:rsidR="00BF0609" w:rsidRDefault="00BC226B" w:rsidP="00956034">
            <w:pPr>
              <w:widowControl w:val="0"/>
              <w:spacing w:line="240" w:lineRule="auto"/>
            </w:pPr>
            <w:r>
              <w:t>Instrumented system</w:t>
            </w:r>
          </w:p>
        </w:tc>
      </w:tr>
      <w:tr w:rsidR="00BF0609" w14:paraId="61D0385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E8995D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90FCF" w14:textId="221C3843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0C0E27AB" w14:textId="77777777" w:rsidR="00BF0609" w:rsidRDefault="00BF0609" w:rsidP="00BF0609"/>
    <w:p w14:paraId="1614783B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333F9B5B" wp14:editId="4048A8D9">
            <wp:extent cx="4312816" cy="438717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677" cy="43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53040" w14:textId="77777777" w:rsidR="00BF0609" w:rsidRDefault="00BF0609" w:rsidP="00BF0609">
      <w:pPr>
        <w:jc w:val="center"/>
      </w:pPr>
    </w:p>
    <w:p w14:paraId="7A085502" w14:textId="69E5463F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Plan</w:t>
      </w:r>
      <w:r>
        <w:t>, t</w:t>
      </w:r>
      <w:r w:rsidRPr="00A72F0E">
        <w:t xml:space="preserve">he </w:t>
      </w:r>
      <w:r w:rsidR="005C1EB6">
        <w:t>Penetration Testing</w:t>
      </w:r>
      <w:r>
        <w:t xml:space="preserve"> SME</w:t>
      </w:r>
      <w:r w:rsidRPr="00A72F0E">
        <w:t xml:space="preserve"> </w:t>
      </w:r>
      <w:r w:rsidR="00C623D9">
        <w:t>assembles</w:t>
      </w:r>
      <w:r>
        <w:t xml:space="preserve"> the </w:t>
      </w:r>
      <w:r w:rsidR="00C623D9">
        <w:rPr>
          <w:b/>
          <w:bCs/>
        </w:rPr>
        <w:t>System Under Test</w:t>
      </w:r>
      <w:r>
        <w:t xml:space="preserve"> </w:t>
      </w:r>
      <w:r w:rsidR="00C623D9">
        <w:t xml:space="preserve">and </w:t>
      </w:r>
      <w:r w:rsidR="00C623D9" w:rsidRPr="00C623D9">
        <w:rPr>
          <w:b/>
          <w:bCs/>
        </w:rPr>
        <w:t>Test Equipment</w:t>
      </w:r>
      <w:r w:rsidR="00C623D9">
        <w:t>. This results in the creation of an</w:t>
      </w:r>
      <w:r>
        <w:t xml:space="preserve"> </w:t>
      </w:r>
      <w:r w:rsidR="00C623D9">
        <w:rPr>
          <w:b/>
          <w:bCs/>
        </w:rPr>
        <w:t>Instrumented System</w:t>
      </w:r>
      <w:r>
        <w:t xml:space="preserve"> </w:t>
      </w:r>
      <w:r w:rsidR="00C623D9">
        <w:t>to be used during penetration testing</w:t>
      </w:r>
      <w:r>
        <w:t>.</w:t>
      </w:r>
    </w:p>
    <w:p w14:paraId="4E48E80F" w14:textId="48542F55" w:rsidR="00BF0609" w:rsidRDefault="00BF0609" w:rsidP="002B3F89">
      <w:r>
        <w:br w:type="page"/>
      </w:r>
    </w:p>
    <w:p w14:paraId="5DFB5C7E" w14:textId="71F2FDFC" w:rsidR="00BF0609" w:rsidRDefault="00BF0609" w:rsidP="00BF0609">
      <w:pPr>
        <w:pStyle w:val="Heading2"/>
      </w:pPr>
      <w:r>
        <w:lastRenderedPageBreak/>
        <w:t>Penetration Testing</w:t>
      </w:r>
    </w:p>
    <w:p w14:paraId="0F182DD6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14BDAA80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A318F9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42934" w14:textId="23B31085" w:rsidR="005F798E" w:rsidRDefault="005F798E" w:rsidP="00956034">
            <w:pPr>
              <w:widowControl w:val="0"/>
              <w:spacing w:line="240" w:lineRule="auto"/>
            </w:pPr>
            <w:r>
              <w:t>Test plan</w:t>
            </w:r>
          </w:p>
          <w:p w14:paraId="6501E511" w14:textId="56C3111B" w:rsidR="00BF0609" w:rsidRDefault="00BC226B" w:rsidP="00956034">
            <w:pPr>
              <w:widowControl w:val="0"/>
              <w:spacing w:line="240" w:lineRule="auto"/>
            </w:pPr>
            <w:r>
              <w:t>Instrumented system</w:t>
            </w:r>
          </w:p>
        </w:tc>
      </w:tr>
      <w:tr w:rsidR="00BF0609" w14:paraId="54B9F0E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42A480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73D1C" w14:textId="41B6B366" w:rsidR="00BF0609" w:rsidRDefault="00922B63" w:rsidP="00956034">
            <w:pPr>
              <w:widowControl w:val="0"/>
              <w:spacing w:line="240" w:lineRule="auto"/>
            </w:pPr>
            <w:r>
              <w:t>F</w:t>
            </w:r>
            <w:r w:rsidR="00BC226B">
              <w:t>indings</w:t>
            </w:r>
          </w:p>
          <w:p w14:paraId="5DA9C365" w14:textId="050BE642" w:rsidR="00922B63" w:rsidRDefault="00922B63" w:rsidP="00956034">
            <w:pPr>
              <w:widowControl w:val="0"/>
              <w:spacing w:line="240" w:lineRule="auto"/>
            </w:pPr>
            <w:r>
              <w:t>Penetration testing report</w:t>
            </w:r>
          </w:p>
        </w:tc>
      </w:tr>
      <w:tr w:rsidR="00BF0609" w14:paraId="5E098720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5BA761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2613F" w14:textId="2F0F8EAB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E91BD47" w14:textId="77777777" w:rsidR="00BF0609" w:rsidRDefault="00BF0609" w:rsidP="00BF0609"/>
    <w:p w14:paraId="281720C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23151CF3" wp14:editId="3C20BE18">
            <wp:extent cx="4181011" cy="4387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3758" cy="440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B09D" w14:textId="77777777" w:rsidR="00BF0609" w:rsidRDefault="00BF0609" w:rsidP="00BF0609">
      <w:pPr>
        <w:jc w:val="center"/>
      </w:pPr>
    </w:p>
    <w:p w14:paraId="5E6B3E36" w14:textId="7EA60888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 w:rsidR="00C623D9">
        <w:rPr>
          <w:b/>
          <w:bCs/>
        </w:rPr>
        <w:t>Instrumented System</w:t>
      </w:r>
      <w:r>
        <w:t>, t</w:t>
      </w:r>
      <w:r w:rsidRPr="00A72F0E">
        <w:t xml:space="preserve">he </w:t>
      </w:r>
      <w:r w:rsidR="00C623D9">
        <w:t>Penetration Testing</w:t>
      </w:r>
      <w:r>
        <w:t xml:space="preserve"> SME</w:t>
      </w:r>
      <w:r w:rsidRPr="00A72F0E">
        <w:t xml:space="preserve"> </w:t>
      </w:r>
      <w:r w:rsidR="00C623D9">
        <w:t>follows</w:t>
      </w:r>
      <w:r>
        <w:t xml:space="preserve"> the </w:t>
      </w:r>
      <w:r w:rsidR="00C623D9">
        <w:rPr>
          <w:b/>
          <w:bCs/>
        </w:rPr>
        <w:t>Test Plan</w:t>
      </w:r>
      <w:r>
        <w:t xml:space="preserve"> to </w:t>
      </w:r>
      <w:r w:rsidR="00C623D9">
        <w:t>perform penetration testing on the SUT</w:t>
      </w:r>
      <w:r w:rsidRPr="00A72F0E">
        <w:t>.</w:t>
      </w:r>
      <w:r>
        <w:t xml:space="preserve"> A </w:t>
      </w:r>
      <w:r w:rsidR="00C623D9">
        <w:rPr>
          <w:b/>
          <w:bCs/>
        </w:rPr>
        <w:t>Findings</w:t>
      </w:r>
      <w:r>
        <w:t xml:space="preserve"> list is generated.</w:t>
      </w:r>
      <w:r w:rsidR="00C623D9">
        <w:t xml:space="preserve"> From the </w:t>
      </w:r>
      <w:r w:rsidR="00C623D9" w:rsidRPr="00C623D9">
        <w:rPr>
          <w:b/>
          <w:bCs/>
        </w:rPr>
        <w:t>Findings</w:t>
      </w:r>
      <w:r w:rsidR="00C623D9">
        <w:t xml:space="preserve">, a </w:t>
      </w:r>
      <w:r w:rsidR="00C623D9" w:rsidRPr="00C623D9">
        <w:rPr>
          <w:b/>
          <w:bCs/>
        </w:rPr>
        <w:t>Penetration Testing Report</w:t>
      </w:r>
      <w:r w:rsidR="00C623D9">
        <w:t xml:space="preserve"> is generated.</w:t>
      </w:r>
      <w:r>
        <w:t xml:space="preserve"> If </w:t>
      </w:r>
      <w:r w:rsidR="00C63D44">
        <w:t xml:space="preserve">additional equipment is necessary, </w:t>
      </w:r>
      <w:r>
        <w:t>an attack vector is rejected,</w:t>
      </w:r>
      <w:r w:rsidR="00C63D44">
        <w:t xml:space="preserve"> additional knowledge of the system is gained, or additional testing is required,</w:t>
      </w:r>
      <w:r>
        <w:t xml:space="preserve"> </w:t>
      </w:r>
      <w:r w:rsidR="00C63D44">
        <w:t>an appropriate</w:t>
      </w:r>
      <w:r>
        <w:t xml:space="preserve"> notification is generated.</w:t>
      </w:r>
    </w:p>
    <w:p w14:paraId="4982C294" w14:textId="77777777" w:rsidR="000E157B" w:rsidRDefault="002B3F89" w:rsidP="00C347BC">
      <w:pPr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>The notification</w:t>
      </w:r>
      <w:r w:rsidR="00C63D44">
        <w:t>s</w:t>
      </w:r>
      <w:r>
        <w:t xml:space="preserve"> </w:t>
      </w:r>
      <w:r w:rsidR="00C63D44">
        <w:t>generated here are</w:t>
      </w:r>
      <w:r>
        <w:t xml:space="preserve"> a conceptual construct. In practice, steps will be taken to integrate this information into the </w:t>
      </w:r>
      <w:r w:rsidRPr="00A72F0E">
        <w:rPr>
          <w:b/>
          <w:bCs/>
        </w:rPr>
        <w:t>SUT knowledge</w:t>
      </w:r>
      <w:r w:rsidR="00C347BC">
        <w:rPr>
          <w:b/>
          <w:bCs/>
        </w:rPr>
        <w:t xml:space="preserve"> </w:t>
      </w:r>
      <w:r w:rsidR="00C347BC" w:rsidRPr="00C347BC">
        <w:t>and</w:t>
      </w:r>
      <w:r w:rsidR="00C347BC">
        <w:rPr>
          <w:b/>
          <w:bCs/>
        </w:rPr>
        <w:t xml:space="preserve"> Methodology Knowledge</w:t>
      </w:r>
      <w:r>
        <w:t>.</w:t>
      </w:r>
    </w:p>
    <w:p w14:paraId="386F7A1D" w14:textId="27AC75EA" w:rsidR="000E157B" w:rsidRPr="000E157B" w:rsidRDefault="000E157B" w:rsidP="000E157B">
      <w:pPr>
        <w:ind w:left="720" w:hanging="720"/>
        <w:jc w:val="both"/>
        <w:rPr>
          <w:lang w:val="en-US"/>
        </w:rPr>
      </w:pPr>
      <w:r w:rsidRPr="000E157B">
        <w:rPr>
          <w:b/>
          <w:bCs/>
          <w:color w:val="0070C0"/>
          <w:lang w:val="en-US"/>
        </w:rPr>
        <w:lastRenderedPageBreak/>
        <w:t>Note:</w:t>
      </w:r>
      <w:r>
        <w:rPr>
          <w:color w:val="0070C0"/>
          <w:lang w:val="en-US"/>
        </w:rPr>
        <w:tab/>
      </w:r>
      <w:r>
        <w:rPr>
          <w:lang w:val="en-US"/>
        </w:rPr>
        <w:t>The</w:t>
      </w:r>
      <w:r w:rsidRPr="000E157B">
        <w:rPr>
          <w:lang w:val="en-US"/>
        </w:rPr>
        <w:t xml:space="preserve"> Penetration Testing SME may </w:t>
      </w:r>
      <w:r>
        <w:rPr>
          <w:lang w:val="en-US"/>
        </w:rPr>
        <w:t>add</w:t>
      </w:r>
      <w:r w:rsidRPr="000E157B">
        <w:rPr>
          <w:lang w:val="en-US"/>
        </w:rPr>
        <w:t xml:space="preserve"> issue remediation recommendations </w:t>
      </w:r>
      <w:r>
        <w:rPr>
          <w:lang w:val="en-US"/>
        </w:rPr>
        <w:t xml:space="preserve">to the individual </w:t>
      </w:r>
      <w:r w:rsidRPr="000E157B">
        <w:rPr>
          <w:b/>
          <w:bCs/>
          <w:lang w:val="en-US"/>
        </w:rPr>
        <w:t>Threat Candidates</w:t>
      </w:r>
      <w:r w:rsidRPr="000E157B">
        <w:rPr>
          <w:lang w:val="en-US"/>
        </w:rPr>
        <w:t>.</w:t>
      </w:r>
    </w:p>
    <w:p w14:paraId="7E9BA87F" w14:textId="52595E48" w:rsidR="009D77E2" w:rsidRDefault="009D77E2" w:rsidP="00C347BC">
      <w:pPr>
        <w:ind w:left="720" w:hanging="720"/>
        <w:jc w:val="both"/>
      </w:pPr>
      <w:r>
        <w:br w:type="page"/>
      </w:r>
    </w:p>
    <w:p w14:paraId="2D07161F" w14:textId="026D7BE6" w:rsidR="005F798E" w:rsidRDefault="005F798E" w:rsidP="005F798E">
      <w:pPr>
        <w:pStyle w:val="Heading3"/>
      </w:pPr>
      <w:r>
        <w:lastRenderedPageBreak/>
        <w:t>Findings</w:t>
      </w:r>
    </w:p>
    <w:p w14:paraId="03E85B76" w14:textId="5CCF051A" w:rsidR="005F798E" w:rsidRPr="005F798E" w:rsidRDefault="005F798E" w:rsidP="005F798E">
      <w:pPr>
        <w:spacing w:after="240"/>
        <w:jc w:val="both"/>
        <w:rPr>
          <w:lang w:val="en-US"/>
        </w:rPr>
      </w:pPr>
      <w:r w:rsidRPr="005F798E">
        <w:rPr>
          <w:rFonts w:hint="eastAsia"/>
          <w:lang w:val="en-US"/>
        </w:rPr>
        <w:t xml:space="preserve">The recommended form of the </w:t>
      </w:r>
      <w:r w:rsidR="00C7661F">
        <w:rPr>
          <w:b/>
          <w:bCs/>
          <w:lang w:val="en-US"/>
        </w:rPr>
        <w:t>Findings</w:t>
      </w:r>
      <w:r w:rsidRPr="005F798E">
        <w:rPr>
          <w:b/>
          <w:bCs/>
          <w:lang w:val="en-US"/>
        </w:rPr>
        <w:t xml:space="preserve"> </w:t>
      </w:r>
      <w:r w:rsidRPr="005F798E">
        <w:rPr>
          <w:rFonts w:hint="eastAsia"/>
          <w:lang w:val="en-US"/>
        </w:rPr>
        <w:t>artifact is a Static Analysis Results Interchange Format (</w:t>
      </w:r>
      <w:r w:rsidRPr="005F798E">
        <w:rPr>
          <w:b/>
          <w:bCs/>
          <w:lang w:val="en-US"/>
        </w:rPr>
        <w:t>SARIF</w:t>
      </w:r>
      <w:r w:rsidRPr="005F798E">
        <w:rPr>
          <w:rFonts w:hint="eastAsia"/>
          <w:lang w:val="en-US"/>
        </w:rPr>
        <w:t xml:space="preserve">) encoded JSON. This document assumes SARIF version 2.1.0 </w:t>
      </w:r>
      <w:r w:rsidRPr="005F798E">
        <w:rPr>
          <w:b/>
          <w:bCs/>
          <w:color w:val="0070C0"/>
          <w:vertAlign w:val="superscript"/>
          <w:lang w:val="en-US"/>
        </w:rPr>
        <w:t>[3]</w:t>
      </w:r>
      <w:r w:rsidRPr="005F798E">
        <w:rPr>
          <w:b/>
          <w:bCs/>
          <w:color w:val="0070C0"/>
          <w:lang w:val="en-US"/>
        </w:rPr>
        <w:t xml:space="preserve"> </w:t>
      </w:r>
      <w:r w:rsidRPr="005F798E">
        <w:rPr>
          <w:rFonts w:hint="eastAsia"/>
          <w:lang w:val="en-US"/>
        </w:rPr>
        <w:t>or later</w:t>
      </w:r>
      <w:r>
        <w:t>.</w:t>
      </w:r>
    </w:p>
    <w:p w14:paraId="349C1EE0" w14:textId="64E9554B" w:rsidR="009D77E2" w:rsidRDefault="009D77E2" w:rsidP="009D77E2">
      <w:pPr>
        <w:pStyle w:val="Heading3"/>
      </w:pPr>
      <w:r>
        <w:t>Penetration Testing Report</w:t>
      </w:r>
    </w:p>
    <w:p w14:paraId="64595243" w14:textId="494ABB45" w:rsidR="009D77E2" w:rsidRDefault="009D77E2" w:rsidP="009D77E2">
      <w:pPr>
        <w:spacing w:after="240"/>
        <w:jc w:val="both"/>
      </w:pPr>
      <w:r>
        <w:t xml:space="preserve">The </w:t>
      </w:r>
      <w:r>
        <w:rPr>
          <w:b/>
          <w:bCs/>
        </w:rPr>
        <w:t>Penetration Testing</w:t>
      </w:r>
      <w:r w:rsidRPr="00813B51">
        <w:rPr>
          <w:b/>
          <w:bCs/>
        </w:rPr>
        <w:t xml:space="preserve"> Report</w:t>
      </w:r>
      <w:r>
        <w:t xml:space="preserve"> is recommended to be produced from the </w:t>
      </w:r>
      <w:r>
        <w:rPr>
          <w:b/>
          <w:bCs/>
        </w:rPr>
        <w:t>Findings</w:t>
      </w:r>
      <w:r>
        <w:t xml:space="preserve"> artifact and should detail the issues exposed by the penetration testing.</w:t>
      </w:r>
    </w:p>
    <w:p w14:paraId="248011D2" w14:textId="77777777" w:rsidR="00DA5F1C" w:rsidRDefault="00DA5F1C" w:rsidP="00DA5F1C">
      <w:pPr>
        <w:spacing w:after="240"/>
        <w:jc w:val="both"/>
      </w:pPr>
      <w:r>
        <w:t>The report should be organized into a summary section and a list of one or more runs. The summary section includes:</w:t>
      </w:r>
    </w:p>
    <w:p w14:paraId="6EF3EEE1" w14:textId="1AF76463" w:rsidR="00DA5F1C" w:rsidRDefault="00DA5F1C" w:rsidP="00DA5F1C">
      <w:pPr>
        <w:pStyle w:val="ListParagraph"/>
        <w:numPr>
          <w:ilvl w:val="0"/>
          <w:numId w:val="8"/>
        </w:numPr>
        <w:spacing w:after="240"/>
        <w:ind w:left="360" w:hanging="270"/>
        <w:jc w:val="both"/>
      </w:pPr>
      <w:r>
        <w:t>A use case indicator (penetration test findings)</w:t>
      </w:r>
    </w:p>
    <w:p w14:paraId="1F2016CA" w14:textId="77777777" w:rsidR="00DA5F1C" w:rsidRDefault="00DA5F1C" w:rsidP="00DA5F1C">
      <w:pPr>
        <w:spacing w:after="240"/>
        <w:jc w:val="both"/>
      </w:pPr>
      <w:r>
        <w:t>Each run includes:</w:t>
      </w:r>
    </w:p>
    <w:p w14:paraId="2D171056" w14:textId="4B98FADD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Description of the test (copied from the test plan)</w:t>
      </w:r>
    </w:p>
    <w:p w14:paraId="68DA7B9F" w14:textId="226D9AD4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refined attack vectors document (typically a URI)</w:t>
      </w:r>
    </w:p>
    <w:p w14:paraId="20C56E70" w14:textId="70D68767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test equipment document (typically a URI)</w:t>
      </w:r>
    </w:p>
    <w:p w14:paraId="512A72D6" w14:textId="5E984852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test setup document (typically a URI)</w:t>
      </w:r>
    </w:p>
    <w:p w14:paraId="648465C4" w14:textId="19FA681C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test plan document (typically a URI)</w:t>
      </w:r>
    </w:p>
    <w:p w14:paraId="4640EADE" w14:textId="515C6BF0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instrumented system document (typically a URI)</w:t>
      </w:r>
    </w:p>
    <w:p w14:paraId="437F183F" w14:textId="2D8F8082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Timestamp, indicating when the test started (ISO 8601)</w:t>
      </w:r>
    </w:p>
    <w:p w14:paraId="7DD1FB4E" w14:textId="774D593A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The individual performing the test (email address)</w:t>
      </w:r>
    </w:p>
    <w:p w14:paraId="7BA2D80B" w14:textId="57248362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A list of one or more results</w:t>
      </w:r>
    </w:p>
    <w:p w14:paraId="7E35F60C" w14:textId="77777777" w:rsidR="00DA5F1C" w:rsidRDefault="00DA5F1C" w:rsidP="00DA5F1C">
      <w:pPr>
        <w:spacing w:after="240"/>
        <w:jc w:val="both"/>
      </w:pPr>
      <w:r>
        <w:t>Each result contains:</w:t>
      </w:r>
    </w:p>
    <w:p w14:paraId="5A375EC7" w14:textId="6C18605E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Description of the test performed (copied from the test plan)</w:t>
      </w:r>
    </w:p>
    <w:p w14:paraId="193BED8F" w14:textId="09B3E1E7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Enumerated test result (typically pass or fail)</w:t>
      </w:r>
    </w:p>
    <w:p w14:paraId="2B1544B1" w14:textId="462F5187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Test ID (from the test plan)</w:t>
      </w:r>
    </w:p>
    <w:p w14:paraId="69F9078D" w14:textId="3D0F33FC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The expected result of the test (copied from the test plan)</w:t>
      </w:r>
    </w:p>
    <w:p w14:paraId="11A3907B" w14:textId="47DDC5EA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Indication of whether the test ran to completion (Boolean)</w:t>
      </w:r>
    </w:p>
    <w:p w14:paraId="1F5E1E3E" w14:textId="42D861CE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Indication of whether the test passed (Boolean)</w:t>
      </w:r>
    </w:p>
    <w:p w14:paraId="78BAE618" w14:textId="77777777" w:rsidR="00DA5F1C" w:rsidRDefault="00DA5F1C" w:rsidP="00DA5F1C">
      <w:pPr>
        <w:spacing w:after="240"/>
        <w:jc w:val="both"/>
      </w:pPr>
      <w:r>
        <w:t>If the test result indicates a failure, the result shall additionally include:</w:t>
      </w:r>
    </w:p>
    <w:p w14:paraId="351A220D" w14:textId="5417CEEB" w:rsidR="00DA5F1C" w:rsidRDefault="00DA5F1C" w:rsidP="00DA5F1C">
      <w:pPr>
        <w:pStyle w:val="ListParagraph"/>
        <w:numPr>
          <w:ilvl w:val="0"/>
          <w:numId w:val="10"/>
        </w:numPr>
        <w:spacing w:after="240"/>
        <w:ind w:left="360" w:hanging="270"/>
        <w:jc w:val="both"/>
      </w:pPr>
      <w:r>
        <w:t>Description of the actual result</w:t>
      </w:r>
    </w:p>
    <w:p w14:paraId="52FF11F8" w14:textId="6679DCF7" w:rsidR="00DA5F1C" w:rsidRDefault="00DA5F1C" w:rsidP="00DA5F1C">
      <w:pPr>
        <w:pStyle w:val="ListParagraph"/>
        <w:numPr>
          <w:ilvl w:val="0"/>
          <w:numId w:val="10"/>
        </w:numPr>
        <w:spacing w:after="240"/>
        <w:ind w:left="360" w:hanging="270"/>
        <w:jc w:val="both"/>
      </w:pPr>
      <w:r>
        <w:t>A list of one or more findings</w:t>
      </w:r>
    </w:p>
    <w:p w14:paraId="7659C47E" w14:textId="4A4D1DF0" w:rsidR="003B2B9E" w:rsidRDefault="003B2B9E">
      <w:pPr>
        <w:rPr>
          <w:sz w:val="32"/>
          <w:szCs w:val="32"/>
        </w:rPr>
      </w:pPr>
    </w:p>
    <w:p w14:paraId="2CFBA6B2" w14:textId="745830EC" w:rsidR="00BF0609" w:rsidRDefault="00BF0609" w:rsidP="00BF0609">
      <w:pPr>
        <w:pStyle w:val="Heading2"/>
      </w:pPr>
      <w:r>
        <w:lastRenderedPageBreak/>
        <w:t>Analysis</w:t>
      </w:r>
    </w:p>
    <w:p w14:paraId="4D36BC13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D690805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DA14B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8CACE" w14:textId="676C662B" w:rsidR="00BF0609" w:rsidRDefault="00BC226B" w:rsidP="00956034">
            <w:pPr>
              <w:widowControl w:val="0"/>
              <w:spacing w:line="240" w:lineRule="auto"/>
            </w:pPr>
            <w:r>
              <w:t>Findings</w:t>
            </w:r>
          </w:p>
        </w:tc>
      </w:tr>
      <w:tr w:rsidR="00BF0609" w14:paraId="6E8D360E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6570B9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B25DB" w14:textId="77777777" w:rsidR="00BF0609" w:rsidRDefault="00BC226B" w:rsidP="00956034">
            <w:pPr>
              <w:widowControl w:val="0"/>
              <w:spacing w:line="240" w:lineRule="auto"/>
            </w:pPr>
            <w:r>
              <w:t>Threat Candidates</w:t>
            </w:r>
          </w:p>
          <w:p w14:paraId="396EE67E" w14:textId="14FE7321" w:rsidR="00BC226B" w:rsidRDefault="00BC226B" w:rsidP="00956034">
            <w:pPr>
              <w:widowControl w:val="0"/>
              <w:spacing w:line="240" w:lineRule="auto"/>
            </w:pPr>
            <w:r>
              <w:t>Consolidated Testing Report</w:t>
            </w:r>
          </w:p>
        </w:tc>
      </w:tr>
      <w:tr w:rsidR="00BF0609" w14:paraId="10F88C7B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5F9F76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66976" w14:textId="5AB89275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A31F3C9" w14:textId="77777777" w:rsidR="00BF0609" w:rsidRDefault="00BF0609" w:rsidP="00BF0609"/>
    <w:p w14:paraId="59621E7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4C043880" wp14:editId="58A6DCF9">
            <wp:extent cx="3339080" cy="4418881"/>
            <wp:effectExtent l="0" t="0" r="127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080" cy="4418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81636" w14:textId="77777777" w:rsidR="00BF0609" w:rsidRDefault="00BF0609" w:rsidP="00BF0609">
      <w:pPr>
        <w:jc w:val="center"/>
      </w:pPr>
    </w:p>
    <w:p w14:paraId="0A4E0B9B" w14:textId="6484B67A" w:rsidR="00BF0609" w:rsidRDefault="002B3F89" w:rsidP="000E157B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 w:rsidR="00C63D44">
        <w:rPr>
          <w:b/>
          <w:bCs/>
        </w:rPr>
        <w:t>Findings</w:t>
      </w:r>
      <w:r w:rsidR="00C63D44">
        <w:t xml:space="preserve"> from all the penetration testing effort,</w:t>
      </w:r>
      <w:r>
        <w:t xml:space="preserve"> t</w:t>
      </w:r>
      <w:r w:rsidRPr="00A72F0E">
        <w:t xml:space="preserve">he </w:t>
      </w:r>
      <w:r w:rsidR="00C63D44">
        <w:t>Penetration Testing</w:t>
      </w:r>
      <w:r>
        <w:t xml:space="preserve"> SME</w:t>
      </w:r>
      <w:r w:rsidRPr="00A72F0E">
        <w:t xml:space="preserve"> </w:t>
      </w:r>
      <w:r w:rsidR="00C63D44">
        <w:t>pe</w:t>
      </w:r>
      <w:r w:rsidR="005F798E">
        <w:t>r</w:t>
      </w:r>
      <w:r w:rsidR="00C63D44">
        <w:t>forms a consolidated analysis of the aggregate findings. A list of</w:t>
      </w:r>
      <w:r>
        <w:t xml:space="preserve"> </w:t>
      </w:r>
      <w:r w:rsidR="00C63D44">
        <w:rPr>
          <w:b/>
          <w:bCs/>
        </w:rPr>
        <w:t>Threat</w:t>
      </w:r>
      <w:r>
        <w:rPr>
          <w:b/>
          <w:bCs/>
        </w:rPr>
        <w:t xml:space="preserve"> Candidates</w:t>
      </w:r>
      <w:r>
        <w:t xml:space="preserve"> </w:t>
      </w:r>
      <w:r w:rsidR="00C63D44">
        <w:t>is produced</w:t>
      </w:r>
      <w:r w:rsidRPr="00A72F0E">
        <w:t>.</w:t>
      </w:r>
      <w:r>
        <w:t xml:space="preserve"> A </w:t>
      </w:r>
      <w:r w:rsidR="00C63D44">
        <w:rPr>
          <w:b/>
          <w:bCs/>
        </w:rPr>
        <w:t>Consolidated Testing Report</w:t>
      </w:r>
      <w:r>
        <w:t xml:space="preserve"> is generated.</w:t>
      </w:r>
      <w:r w:rsidR="00BF0609">
        <w:br w:type="page"/>
      </w:r>
    </w:p>
    <w:p w14:paraId="6F2002A9" w14:textId="22A6889C" w:rsidR="00BF0609" w:rsidRDefault="00BF0609" w:rsidP="00BF0609">
      <w:pPr>
        <w:pStyle w:val="Heading2"/>
      </w:pPr>
      <w:r>
        <w:lastRenderedPageBreak/>
        <w:t>Assess and Prioritize</w:t>
      </w:r>
    </w:p>
    <w:p w14:paraId="3A1306EE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734BF952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FDA3EB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61E7A" w14:textId="03B0016C" w:rsidR="00BF0609" w:rsidRDefault="005F798E" w:rsidP="00956034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BF0609" w14:paraId="29E8E41C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A8B82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F7BD7" w14:textId="77777777" w:rsidR="00BF0609" w:rsidRDefault="005F798E" w:rsidP="00956034">
            <w:pPr>
              <w:widowControl w:val="0"/>
              <w:spacing w:line="240" w:lineRule="auto"/>
            </w:pPr>
            <w:r>
              <w:t>Uncontrolled Threat</w:t>
            </w:r>
          </w:p>
          <w:p w14:paraId="15CE6442" w14:textId="61E56140" w:rsidR="005F798E" w:rsidRDefault="005F798E" w:rsidP="00956034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BF0609" w14:paraId="7C9F424D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83DF7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304F" w14:textId="77777777" w:rsidR="00BF0609" w:rsidRDefault="005F798E" w:rsidP="00956034">
            <w:pPr>
              <w:widowControl w:val="0"/>
              <w:spacing w:line="240" w:lineRule="auto"/>
            </w:pPr>
            <w:r>
              <w:t>Security SME</w:t>
            </w:r>
          </w:p>
          <w:p w14:paraId="0D25C265" w14:textId="0C5C60D9" w:rsidR="005F798E" w:rsidRDefault="005F798E" w:rsidP="00956034">
            <w:pPr>
              <w:widowControl w:val="0"/>
              <w:spacing w:line="240" w:lineRule="auto"/>
            </w:pPr>
            <w:r>
              <w:t>Risk SME</w:t>
            </w:r>
          </w:p>
        </w:tc>
      </w:tr>
    </w:tbl>
    <w:p w14:paraId="04BF8B39" w14:textId="77777777" w:rsidR="00BF0609" w:rsidRDefault="00BF0609" w:rsidP="00BF0609"/>
    <w:p w14:paraId="434CB7F0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5558B766" wp14:editId="16694E3F">
            <wp:extent cx="5048143" cy="43871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125" cy="443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94ECC" w14:textId="77777777" w:rsidR="00BF0609" w:rsidRDefault="00BF0609" w:rsidP="00BF0609">
      <w:pPr>
        <w:jc w:val="center"/>
      </w:pPr>
    </w:p>
    <w:p w14:paraId="2F1BE32E" w14:textId="3BBF49AE" w:rsidR="00C63D44" w:rsidRPr="00C63D44" w:rsidRDefault="00C63D44" w:rsidP="00C63D44">
      <w:pPr>
        <w:spacing w:after="240"/>
        <w:jc w:val="both"/>
        <w:rPr>
          <w:lang w:val="en-US"/>
        </w:rPr>
      </w:pPr>
      <w:r w:rsidRPr="00C63D44">
        <w:rPr>
          <w:rFonts w:hint="eastAsia"/>
          <w:lang w:val="en-US"/>
        </w:rPr>
        <w:t xml:space="preserve">The Security SME will take </w:t>
      </w:r>
      <w:r w:rsidR="00740056">
        <w:rPr>
          <w:lang w:val="en-US"/>
        </w:rPr>
        <w:t>each</w:t>
      </w:r>
      <w:r w:rsidRPr="00C63D44">
        <w:rPr>
          <w:rFonts w:hint="eastAsia"/>
          <w:lang w:val="en-US"/>
        </w:rPr>
        <w:t xml:space="preserve"> </w:t>
      </w:r>
      <w:r w:rsidRPr="00C63D44">
        <w:rPr>
          <w:b/>
          <w:bCs/>
          <w:lang w:val="en-US"/>
        </w:rPr>
        <w:t xml:space="preserve">Threat Candidate </w:t>
      </w:r>
      <w:r w:rsidRPr="00C63D44">
        <w:rPr>
          <w:rFonts w:hint="eastAsia"/>
          <w:lang w:val="en-US"/>
        </w:rPr>
        <w:t xml:space="preserve">and apply the </w:t>
      </w:r>
      <w:r w:rsidRPr="00C63D44">
        <w:rPr>
          <w:b/>
          <w:bCs/>
          <w:lang w:val="en-US"/>
        </w:rPr>
        <w:t>Threat Prioritization Plan</w:t>
      </w:r>
      <w:r w:rsidRPr="00C63D44">
        <w:rPr>
          <w:rFonts w:hint="eastAsia"/>
          <w:lang w:val="en-US"/>
        </w:rPr>
        <w:t xml:space="preserve">. The </w:t>
      </w:r>
      <w:r w:rsidRPr="00C63D44">
        <w:rPr>
          <w:b/>
          <w:bCs/>
          <w:lang w:val="en-US"/>
        </w:rPr>
        <w:t xml:space="preserve">Threat Candidate’s </w:t>
      </w:r>
      <w:r w:rsidRPr="00C63D44">
        <w:rPr>
          <w:rFonts w:hint="eastAsia"/>
          <w:lang w:val="en-US"/>
        </w:rPr>
        <w:t xml:space="preserve">rank and risk will be assigned by the Security SME and Risk SME respectively. A </w:t>
      </w:r>
      <w:r w:rsidRPr="00C63D44">
        <w:rPr>
          <w:b/>
          <w:bCs/>
          <w:lang w:val="en-US"/>
        </w:rPr>
        <w:t xml:space="preserve">Threat Report </w:t>
      </w:r>
      <w:r w:rsidRPr="00C63D44">
        <w:rPr>
          <w:rFonts w:hint="eastAsia"/>
          <w:lang w:val="en-US"/>
        </w:rPr>
        <w:t xml:space="preserve">documenting the findings </w:t>
      </w:r>
      <w:r w:rsidR="005F798E">
        <w:rPr>
          <w:lang w:val="en-US"/>
        </w:rPr>
        <w:t>will</w:t>
      </w:r>
      <w:r w:rsidRPr="00C63D44">
        <w:rPr>
          <w:rFonts w:hint="eastAsia"/>
          <w:lang w:val="en-US"/>
        </w:rPr>
        <w:t xml:space="preserve"> be generated.</w:t>
      </w:r>
      <w:r>
        <w:rPr>
          <w:lang w:val="en-US"/>
        </w:rPr>
        <w:t xml:space="preserve"> </w:t>
      </w:r>
      <w:r w:rsidRPr="00C63D44">
        <w:rPr>
          <w:rFonts w:hint="eastAsia"/>
          <w:lang w:val="en-US"/>
        </w:rPr>
        <w:t xml:space="preserve">If the threat is determined to be controlled a </w:t>
      </w:r>
      <w:r w:rsidRPr="00C63D44">
        <w:rPr>
          <w:b/>
          <w:bCs/>
          <w:lang w:val="en-US"/>
        </w:rPr>
        <w:t xml:space="preserve">Dismissed Threat Candidate </w:t>
      </w:r>
      <w:r w:rsidRPr="00C63D44">
        <w:rPr>
          <w:rFonts w:hint="eastAsia"/>
          <w:lang w:val="en-US"/>
        </w:rPr>
        <w:t xml:space="preserve">notification will be generated. If the threat is determined to be uncontrolled, an </w:t>
      </w:r>
      <w:r w:rsidRPr="00C63D44">
        <w:rPr>
          <w:b/>
          <w:bCs/>
          <w:lang w:val="en-US"/>
        </w:rPr>
        <w:t xml:space="preserve">Uncontrolled Threat </w:t>
      </w:r>
      <w:r w:rsidRPr="00C63D44">
        <w:rPr>
          <w:rFonts w:hint="eastAsia"/>
          <w:lang w:val="en-US"/>
        </w:rPr>
        <w:t xml:space="preserve">will be generated. </w:t>
      </w:r>
    </w:p>
    <w:p w14:paraId="4B62D79A" w14:textId="7D9E3D83" w:rsidR="00C56265" w:rsidRDefault="002B3F89" w:rsidP="00C347BC">
      <w:pPr>
        <w:ind w:left="720" w:hanging="720"/>
        <w:jc w:val="both"/>
        <w:rPr>
          <w:sz w:val="40"/>
          <w:szCs w:val="40"/>
        </w:rPr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 w:rsidR="00C63D44">
        <w:rPr>
          <w:b/>
          <w:bCs/>
        </w:rPr>
        <w:t>Dismissed Threat Candidate</w:t>
      </w:r>
      <w:r>
        <w:t xml:space="preserve"> notification is a conceptual construct. In practice, steps will be taken to integrate this new information into the </w:t>
      </w:r>
      <w:r w:rsidRPr="00A72F0E">
        <w:rPr>
          <w:b/>
          <w:bCs/>
        </w:rPr>
        <w:t>SUT knowledge</w:t>
      </w:r>
      <w:r>
        <w:t>.</w:t>
      </w:r>
      <w:r w:rsidR="00C56265">
        <w:br w:type="page"/>
      </w:r>
    </w:p>
    <w:p w14:paraId="3D46CB60" w14:textId="28E09939" w:rsidR="00DD7D21" w:rsidRDefault="00DD7D21" w:rsidP="00DD7D21">
      <w:pPr>
        <w:pStyle w:val="Heading1"/>
      </w:pPr>
      <w:r>
        <w:lastRenderedPageBreak/>
        <w:t>References</w:t>
      </w:r>
    </w:p>
    <w:p w14:paraId="476B8E70" w14:textId="77777777" w:rsidR="00BF0609" w:rsidRDefault="00BF0609" w:rsidP="00BF0609">
      <w:pPr>
        <w:numPr>
          <w:ilvl w:val="0"/>
          <w:numId w:val="1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738E25C" w14:textId="689B4A46" w:rsidR="00BF0609" w:rsidRDefault="00BF0609" w:rsidP="00BF0609">
      <w:pPr>
        <w:numPr>
          <w:ilvl w:val="0"/>
          <w:numId w:val="1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4818E048" w14:textId="34E7760D" w:rsidR="005F723D" w:rsidRPr="005F723D" w:rsidRDefault="005F798E" w:rsidP="005F723D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>
        <w:rPr>
          <w:b/>
        </w:rPr>
        <w:t>Static Analysis Results Interchange Format (SARIF) Version 2.1.0</w:t>
      </w:r>
      <w:r>
        <w:rPr>
          <w:b/>
        </w:rPr>
        <w:br/>
      </w:r>
      <w:hyperlink r:id="rId19" w:history="1">
        <w:r w:rsidR="00C7661F" w:rsidRPr="001648D1">
          <w:rPr>
            <w:rStyle w:val="Hyperlink"/>
            <w:bCs/>
            <w:lang w:val="en-US"/>
          </w:rPr>
          <w:t>https://docs.oasis-open.org/sarif/sarif/v2.1.0/os/sarif-v2.1.0-os.pdf</w:t>
        </w:r>
      </w:hyperlink>
    </w:p>
    <w:p w14:paraId="112476E5" w14:textId="6C2FC90D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The Open Source Security Testing Methodology Manual</w:t>
      </w:r>
      <w:r>
        <w:rPr>
          <w:color w:val="000000"/>
        </w:rPr>
        <w:br/>
      </w:r>
      <w:hyperlink r:id="rId20" w:history="1">
        <w:r w:rsidRPr="001648D1">
          <w:rPr>
            <w:rStyle w:val="Hyperlink"/>
          </w:rPr>
          <w:t>https://www.isecom.org/OSSTMM.3.pdf</w:t>
        </w:r>
      </w:hyperlink>
      <w:r>
        <w:rPr>
          <w:color w:val="000000"/>
        </w:rPr>
        <w:t xml:space="preserve"> </w:t>
      </w:r>
    </w:p>
    <w:p w14:paraId="6DED84BF" w14:textId="75BDBFB1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>
        <w:rPr>
          <w:color w:val="000000"/>
        </w:rPr>
        <w:t xml:space="preserve">NIST SP 800-115: </w:t>
      </w:r>
      <w:r w:rsidRPr="005F723D">
        <w:rPr>
          <w:b/>
          <w:bCs/>
          <w:color w:val="000000"/>
        </w:rPr>
        <w:t>Technical Guide to Information Security Testing and Assessment</w:t>
      </w:r>
      <w:r>
        <w:rPr>
          <w:color w:val="000000"/>
        </w:rPr>
        <w:br/>
      </w:r>
      <w:hyperlink r:id="rId21" w:history="1">
        <w:r w:rsidRPr="001648D1">
          <w:rPr>
            <w:rStyle w:val="Hyperlink"/>
          </w:rPr>
          <w:t>https://csrc.nist.gov/publications/detail/sp/800-115/final</w:t>
        </w:r>
      </w:hyperlink>
      <w:r>
        <w:t xml:space="preserve"> </w:t>
      </w:r>
    </w:p>
    <w:p w14:paraId="3F88BF65" w14:textId="02D23F52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Penetration Testing Execution Standard</w:t>
      </w:r>
      <w:r>
        <w:rPr>
          <w:color w:val="000000"/>
        </w:rPr>
        <w:br/>
      </w:r>
      <w:hyperlink r:id="rId22" w:history="1">
        <w:r w:rsidRPr="001648D1">
          <w:rPr>
            <w:rStyle w:val="Hyperlink"/>
          </w:rPr>
          <w:t>http://www.pentest-standard.org/index.php/Main_Page</w:t>
        </w:r>
      </w:hyperlink>
      <w:r>
        <w:rPr>
          <w:color w:val="000000"/>
        </w:rPr>
        <w:t xml:space="preserve"> </w:t>
      </w:r>
    </w:p>
    <w:p w14:paraId="3A92AA88" w14:textId="6129AA0C" w:rsidR="005F723D" w:rsidRPr="005F798E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PCI Data Security Standard</w:t>
      </w:r>
      <w:r>
        <w:rPr>
          <w:color w:val="000000"/>
        </w:rPr>
        <w:br/>
      </w:r>
      <w:hyperlink r:id="rId23" w:history="1">
        <w:r w:rsidRPr="001648D1">
          <w:rPr>
            <w:rStyle w:val="Hyperlink"/>
          </w:rPr>
          <w:t>https://www.pcisecuritystandards.org/documents/Penetration-Testing-Guidance-v1_1.pdf</w:t>
        </w:r>
      </w:hyperlink>
      <w:r>
        <w:rPr>
          <w:color w:val="000000"/>
        </w:rPr>
        <w:t xml:space="preserve"> </w:t>
      </w:r>
    </w:p>
    <w:p w14:paraId="0000000D" w14:textId="77777777" w:rsidR="00EC5826" w:rsidRDefault="00EC5826"/>
    <w:sectPr w:rsidR="00EC5826" w:rsidSect="00DA5F1C"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D610C" w14:textId="77777777" w:rsidR="00595707" w:rsidRDefault="00595707" w:rsidP="00DA5F1C">
      <w:pPr>
        <w:spacing w:line="240" w:lineRule="auto"/>
      </w:pPr>
      <w:r>
        <w:separator/>
      </w:r>
    </w:p>
  </w:endnote>
  <w:endnote w:type="continuationSeparator" w:id="0">
    <w:p w14:paraId="7309A9E4" w14:textId="77777777" w:rsidR="00595707" w:rsidRDefault="00595707" w:rsidP="00DA5F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14868168"/>
      <w:docPartObj>
        <w:docPartGallery w:val="Page Numbers (Bottom of Page)"/>
        <w:docPartUnique/>
      </w:docPartObj>
    </w:sdtPr>
    <w:sdtContent>
      <w:p w14:paraId="27B71F8A" w14:textId="5EFED030" w:rsidR="00DA5F1C" w:rsidRDefault="00DA5F1C" w:rsidP="00D56D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5AF5B665" w14:textId="77777777" w:rsidR="00DA5F1C" w:rsidRDefault="00DA5F1C" w:rsidP="00DA5F1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45013381"/>
      <w:docPartObj>
        <w:docPartGallery w:val="Page Numbers (Bottom of Page)"/>
        <w:docPartUnique/>
      </w:docPartObj>
    </w:sdtPr>
    <w:sdtContent>
      <w:p w14:paraId="63BED3C7" w14:textId="4726981F" w:rsidR="00DA5F1C" w:rsidRDefault="00DA5F1C" w:rsidP="00D56D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B44FF51" w14:textId="77777777" w:rsidR="00DA5F1C" w:rsidRDefault="00DA5F1C" w:rsidP="00DA5F1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F82C7" w14:textId="77777777" w:rsidR="00595707" w:rsidRDefault="00595707" w:rsidP="00DA5F1C">
      <w:pPr>
        <w:spacing w:line="240" w:lineRule="auto"/>
      </w:pPr>
      <w:r>
        <w:separator/>
      </w:r>
    </w:p>
  </w:footnote>
  <w:footnote w:type="continuationSeparator" w:id="0">
    <w:p w14:paraId="6D036989" w14:textId="77777777" w:rsidR="00595707" w:rsidRDefault="00595707" w:rsidP="00DA5F1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111C5"/>
    <w:multiLevelType w:val="hybridMultilevel"/>
    <w:tmpl w:val="A998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91F0A"/>
    <w:multiLevelType w:val="hybridMultilevel"/>
    <w:tmpl w:val="E00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639E1"/>
    <w:multiLevelType w:val="hybridMultilevel"/>
    <w:tmpl w:val="5A3E7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92694"/>
    <w:multiLevelType w:val="hybridMultilevel"/>
    <w:tmpl w:val="4734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42EAD"/>
    <w:multiLevelType w:val="hybridMultilevel"/>
    <w:tmpl w:val="A424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F4FC6"/>
    <w:multiLevelType w:val="hybridMultilevel"/>
    <w:tmpl w:val="6B60E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7" w15:restartNumberingAfterBreak="0">
    <w:nsid w:val="512B267E"/>
    <w:multiLevelType w:val="hybridMultilevel"/>
    <w:tmpl w:val="E65A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8F70D2"/>
    <w:multiLevelType w:val="hybridMultilevel"/>
    <w:tmpl w:val="0ED6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0A37A0"/>
    <w:multiLevelType w:val="hybridMultilevel"/>
    <w:tmpl w:val="7910E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132681">
    <w:abstractNumId w:val="6"/>
  </w:num>
  <w:num w:numId="2" w16cid:durableId="663045558">
    <w:abstractNumId w:val="4"/>
  </w:num>
  <w:num w:numId="3" w16cid:durableId="2043625264">
    <w:abstractNumId w:val="8"/>
  </w:num>
  <w:num w:numId="4" w16cid:durableId="519467403">
    <w:abstractNumId w:val="1"/>
  </w:num>
  <w:num w:numId="5" w16cid:durableId="1576697568">
    <w:abstractNumId w:val="3"/>
  </w:num>
  <w:num w:numId="6" w16cid:durableId="1787501087">
    <w:abstractNumId w:val="7"/>
  </w:num>
  <w:num w:numId="7" w16cid:durableId="345639436">
    <w:abstractNumId w:val="2"/>
  </w:num>
  <w:num w:numId="8" w16cid:durableId="254486531">
    <w:abstractNumId w:val="5"/>
  </w:num>
  <w:num w:numId="9" w16cid:durableId="989790930">
    <w:abstractNumId w:val="9"/>
  </w:num>
  <w:num w:numId="10" w16cid:durableId="1340112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5826"/>
    <w:rsid w:val="00016F0E"/>
    <w:rsid w:val="000A3024"/>
    <w:rsid w:val="000E157B"/>
    <w:rsid w:val="0022078B"/>
    <w:rsid w:val="002B3F89"/>
    <w:rsid w:val="00304234"/>
    <w:rsid w:val="003B2B9E"/>
    <w:rsid w:val="004835F6"/>
    <w:rsid w:val="00595707"/>
    <w:rsid w:val="005C1EB6"/>
    <w:rsid w:val="005C302D"/>
    <w:rsid w:val="005C4661"/>
    <w:rsid w:val="005F723D"/>
    <w:rsid w:val="005F798E"/>
    <w:rsid w:val="00680845"/>
    <w:rsid w:val="00740056"/>
    <w:rsid w:val="00743564"/>
    <w:rsid w:val="00922B63"/>
    <w:rsid w:val="0092374B"/>
    <w:rsid w:val="009720C2"/>
    <w:rsid w:val="009D77E2"/>
    <w:rsid w:val="00A72F0E"/>
    <w:rsid w:val="00AE3D20"/>
    <w:rsid w:val="00B33E14"/>
    <w:rsid w:val="00B635CB"/>
    <w:rsid w:val="00BC226B"/>
    <w:rsid w:val="00BF0609"/>
    <w:rsid w:val="00C347BC"/>
    <w:rsid w:val="00C56265"/>
    <w:rsid w:val="00C623D9"/>
    <w:rsid w:val="00C63D44"/>
    <w:rsid w:val="00C7661F"/>
    <w:rsid w:val="00D9058E"/>
    <w:rsid w:val="00DA5F1C"/>
    <w:rsid w:val="00DB4A77"/>
    <w:rsid w:val="00DD7D21"/>
    <w:rsid w:val="00EC5826"/>
    <w:rsid w:val="00EF5A58"/>
    <w:rsid w:val="00F4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217A0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C5626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C5626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C5626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26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265"/>
  </w:style>
  <w:style w:type="character" w:customStyle="1" w:styleId="Heading2Char">
    <w:name w:val="Heading 2 Char"/>
    <w:basedOn w:val="DefaultParagraphFont"/>
    <w:link w:val="Heading2"/>
    <w:uiPriority w:val="9"/>
    <w:semiHidden/>
    <w:rsid w:val="00BF0609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D77E2"/>
    <w:rPr>
      <w:color w:val="434343"/>
      <w:sz w:val="28"/>
      <w:szCs w:val="28"/>
    </w:rPr>
  </w:style>
  <w:style w:type="paragraph" w:styleId="ListParagraph">
    <w:name w:val="List Paragraph"/>
    <w:basedOn w:val="Normal"/>
    <w:uiPriority w:val="34"/>
    <w:qFormat/>
    <w:rsid w:val="009D77E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766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F7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5F723D"/>
  </w:style>
  <w:style w:type="character" w:styleId="FollowedHyperlink">
    <w:name w:val="FollowedHyperlink"/>
    <w:basedOn w:val="DefaultParagraphFont"/>
    <w:uiPriority w:val="99"/>
    <w:semiHidden/>
    <w:unhideWhenUsed/>
    <w:rsid w:val="005F723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5F1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F1C"/>
  </w:style>
  <w:style w:type="paragraph" w:styleId="Footer">
    <w:name w:val="footer"/>
    <w:basedOn w:val="Normal"/>
    <w:link w:val="FooterChar"/>
    <w:uiPriority w:val="99"/>
    <w:unhideWhenUsed/>
    <w:rsid w:val="00DA5F1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F1C"/>
  </w:style>
  <w:style w:type="character" w:styleId="PageNumber">
    <w:name w:val="page number"/>
    <w:basedOn w:val="DefaultParagraphFont"/>
    <w:uiPriority w:val="99"/>
    <w:semiHidden/>
    <w:unhideWhenUsed/>
    <w:rsid w:val="00DA5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9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23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92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8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csrc.nist.gov/publications/detail/sp/800-115/final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isecom.org/OSSTMM.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www.pcisecuritystandards.org/documents/Penetration-Testing-Guidance-v1_1.pdf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docs.oasis-open.org/sarif/sarif/v2.1.0/os/sarif-v2.1.0-os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www.pentest-standard.org/index.php/Main_Page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5</Pages>
  <Words>1279</Words>
  <Characters>7539</Characters>
  <Application>Microsoft Office Word</Application>
  <DocSecurity>0</DocSecurity>
  <Lines>538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etration Testing Report</vt:lpstr>
    </vt:vector>
  </TitlesOfParts>
  <Manager/>
  <Company>Motional</Company>
  <LinksUpToDate>false</LinksUpToDate>
  <CharactersWithSpaces>86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etration Testing Report</dc:title>
  <dc:subject>penetration testing</dc:subject>
  <dc:creator>Lucky Munro, 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16</cp:revision>
  <dcterms:created xsi:type="dcterms:W3CDTF">2022-02-03T14:23:00Z</dcterms:created>
  <dcterms:modified xsi:type="dcterms:W3CDTF">2022-10-27T17:59:00Z</dcterms:modified>
  <cp:category/>
</cp:coreProperties>
</file>